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77777777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Instrumental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</w:t>
      </w:r>
      <w:proofErr w:type="gramStart"/>
      <w:r w:rsidRPr="005E2CA9">
        <w:rPr>
          <w:rFonts w:cstheme="minorHAnsi"/>
        </w:rPr>
        <w:t xml:space="preserve">! </w:t>
      </w:r>
      <w:proofErr w:type="gramEnd"/>
      <w:r w:rsidRPr="005E2CA9">
        <w:rPr>
          <w:rFonts w:cstheme="minorHAnsi"/>
        </w:rPr>
        <w:t xml:space="preserve">As a college-trained musician, you can find careers in a wide variety of fields from teaching and performing to </w:t>
      </w:r>
      <w:proofErr w:type="gramStart"/>
      <w:r w:rsidRPr="005E2CA9">
        <w:rPr>
          <w:rFonts w:cstheme="minorHAnsi"/>
        </w:rPr>
        <w:t>song-writing</w:t>
      </w:r>
      <w:proofErr w:type="gramEnd"/>
      <w:r w:rsidRPr="005E2CA9">
        <w:rPr>
          <w:rFonts w:cstheme="minorHAnsi"/>
        </w:rPr>
        <w:t>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4F5F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F1091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963C6A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1F98F15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DF2EB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B44432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F109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D1774E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12DAA50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8F9F880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58BF231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37B2D67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2DB7A23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18E96CCE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4DFFD761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F67515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BF6A676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203 or</w:t>
            </w:r>
          </w:p>
          <w:p w14:paraId="20B8434A" w14:textId="105CABD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4E397966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chestra or</w:t>
            </w:r>
          </w:p>
          <w:p w14:paraId="0DF32888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57FA4267" w14:textId="4466A12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36D23F10" w14:textId="3041346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  <w:tr w:rsidR="005F1091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084281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902B7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7849453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DF20FE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3A58C33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7A452A6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F1091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5F1091" w:rsidRPr="005F109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4A79B2E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F9806A0" w14:textId="39D1F66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464305EF" w14:textId="46E6B21F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F109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122D9D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206CBF59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6F56E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0A10FC5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5F1091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0DE6BBC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67BE9882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15ED9D8D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57C1FA6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AFDC2B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409E318B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FDF65C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4F892A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E4DC0E2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-203 or</w:t>
            </w:r>
          </w:p>
          <w:p w14:paraId="0828694A" w14:textId="37ED99E2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31354FA4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Orchestra or</w:t>
            </w:r>
          </w:p>
          <w:p w14:paraId="653D0691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115C0398" w14:textId="7131C728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12028B2E" w14:textId="1DB24B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0B5FB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5BA2ADEA" w14:textId="3B6494C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AF6D1F0" w14:textId="1CAB6158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75C22D6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3554D0B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11D7BF8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1CDC00C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F169E7F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61CB3D8F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4D05857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67DE235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4FFF674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0D285D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F109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7A74DE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686505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684F3F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58FB89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5A9A111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37950110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A568E43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AREA D</w:t>
            </w:r>
            <w:r w:rsidRPr="005F1091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8BCA94D" w14:textId="159C9D2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Equity</w:t>
            </w:r>
          </w:p>
        </w:tc>
        <w:tc>
          <w:tcPr>
            <w:tcW w:w="1313" w:type="dxa"/>
          </w:tcPr>
          <w:p w14:paraId="58B7D15A" w14:textId="34466BFD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F1091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0CA99BEF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ajor</w:t>
            </w:r>
            <w:r w:rsidRPr="005F1091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5CAD893" w14:textId="61CFDD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01E368E8" w14:textId="7E65719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4C2E6E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1420DEF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4C15B824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784608D4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31CD9F5B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I (formerly MUS-177)</w:t>
            </w:r>
          </w:p>
        </w:tc>
        <w:tc>
          <w:tcPr>
            <w:tcW w:w="1313" w:type="dxa"/>
          </w:tcPr>
          <w:p w14:paraId="4D77A348" w14:textId="3867471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6D1F1FCF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8DCE9E1" w14:textId="5E143BF6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E053229" w14:textId="494D3EA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9863150" w14:textId="77777777" w:rsidR="005F1091" w:rsidRPr="005F1091" w:rsidRDefault="005F1091" w:rsidP="005F1091">
      <w:pPr>
        <w:spacing w:after="0"/>
        <w:ind w:left="720"/>
        <w:rPr>
          <w:b/>
          <w:sz w:val="18"/>
          <w:szCs w:val="18"/>
        </w:rPr>
      </w:pPr>
      <w:r w:rsidRPr="005F1091">
        <w:rPr>
          <w:sz w:val="18"/>
          <w:szCs w:val="18"/>
        </w:rPr>
        <w:t>Additional Course Options:</w:t>
      </w:r>
    </w:p>
    <w:p w14:paraId="0C1EA3C1" w14:textId="77777777" w:rsidR="005F1091" w:rsidRDefault="005F1091" w:rsidP="005F1091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CDE-118, HIST-115, HIST-150, HIST-160</w:t>
      </w:r>
    </w:p>
    <w:p w14:paraId="5984DFAF" w14:textId="0E0D3B2E" w:rsidR="005F1091" w:rsidRPr="005F1091" w:rsidRDefault="005F1091" w:rsidP="005F1091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9E1073">
        <w:rPr>
          <w:rFonts w:asciiTheme="minorHAnsi" w:hAnsiTheme="minorHAnsi" w:cstheme="minorHAnsi"/>
          <w:b w:val="0"/>
          <w:sz w:val="18"/>
          <w:szCs w:val="18"/>
          <w:vertAlign w:val="superscript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7212A20C" w14:textId="555C85C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71EC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51CA72D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174647AF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65E25DD8" w14:textId="7E38D259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A71EC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EA8F00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157CD7C8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716ED2E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39D80B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0C5FF17B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7BFBEF8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20E0E47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Major</w:t>
            </w:r>
            <w:r w:rsidRPr="006A71EC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B8B04D1" w14:textId="20469FFF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6F448D68" w14:textId="5074CA2F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6A71EC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7D510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647AE633" w14:textId="019A5F3A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59DE1595" w14:textId="1A43D3D8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6A71EC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3722B98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4A34F80D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6D1CF81E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0B67783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1B7C477A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ianship IV (formerly MUS-178)</w:t>
            </w:r>
          </w:p>
        </w:tc>
        <w:tc>
          <w:tcPr>
            <w:tcW w:w="1313" w:type="dxa"/>
          </w:tcPr>
          <w:p w14:paraId="4DF77398" w14:textId="09CED73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25EB0C60" w14:textId="77777777" w:rsidR="006A71EC" w:rsidRDefault="006A71EC" w:rsidP="006A71EC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5F38ED0E" w14:textId="7AEA7266" w:rsidR="006A71EC" w:rsidRPr="006A71EC" w:rsidRDefault="006A71EC" w:rsidP="006A71EC">
      <w:pPr>
        <w:pStyle w:val="Heading2"/>
        <w:spacing w:before="0"/>
        <w:ind w:left="720"/>
        <w:rPr>
          <w:rStyle w:val="Heading1Char0"/>
          <w:rFonts w:asciiTheme="minorHAnsi" w:eastAsia="Calibri" w:hAnsiTheme="minorHAnsi" w:cstheme="minorHAnsi"/>
          <w:i w:val="0"/>
          <w:color w:val="auto"/>
          <w:sz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597EE" w14:textId="77777777" w:rsidR="002D121D" w:rsidRDefault="002D121D" w:rsidP="00DF2F19">
      <w:pPr>
        <w:spacing w:after="0" w:line="240" w:lineRule="auto"/>
      </w:pPr>
      <w:r>
        <w:separator/>
      </w:r>
    </w:p>
  </w:endnote>
  <w:endnote w:type="continuationSeparator" w:id="0">
    <w:p w14:paraId="7D7E0B3E" w14:textId="77777777" w:rsidR="002D121D" w:rsidRDefault="002D121D" w:rsidP="00DF2F19">
      <w:pPr>
        <w:spacing w:after="0" w:line="240" w:lineRule="auto"/>
      </w:pPr>
      <w:r>
        <w:continuationSeparator/>
      </w:r>
    </w:p>
  </w:endnote>
  <w:endnote w:type="continuationNotice" w:id="1">
    <w:p w14:paraId="0B9B3E99" w14:textId="77777777" w:rsidR="002D121D" w:rsidRDefault="002D12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959D87" w14:textId="77777777" w:rsidR="002D121D" w:rsidRDefault="002D121D" w:rsidP="00DF2F19">
      <w:pPr>
        <w:spacing w:after="0" w:line="240" w:lineRule="auto"/>
      </w:pPr>
      <w:r>
        <w:separator/>
      </w:r>
    </w:p>
  </w:footnote>
  <w:footnote w:type="continuationSeparator" w:id="0">
    <w:p w14:paraId="43955AEA" w14:textId="77777777" w:rsidR="002D121D" w:rsidRDefault="002D121D" w:rsidP="00DF2F19">
      <w:pPr>
        <w:spacing w:after="0" w:line="240" w:lineRule="auto"/>
      </w:pPr>
      <w:r>
        <w:continuationSeparator/>
      </w:r>
    </w:p>
  </w:footnote>
  <w:footnote w:type="continuationNotice" w:id="1">
    <w:p w14:paraId="1406AB7D" w14:textId="77777777" w:rsidR="002D121D" w:rsidRDefault="002D12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091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5</Words>
  <Characters>2772</Characters>
  <Application>Microsoft Office Word</Application>
  <DocSecurity>0</DocSecurity>
  <Lines>14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Instrumental</vt:lpstr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Instrumental</dc:title>
  <dc:subject/>
  <dc:creator>Rhonda Nishimoto</dc:creator>
  <cp:keywords/>
  <dc:description/>
  <cp:lastModifiedBy>Rhonda Nishimoto</cp:lastModifiedBy>
  <cp:revision>3</cp:revision>
  <dcterms:created xsi:type="dcterms:W3CDTF">2021-02-18T00:20:00Z</dcterms:created>
  <dcterms:modified xsi:type="dcterms:W3CDTF">2021-02-18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